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A5D4B" w14:textId="77777777" w:rsidR="00EA4C29" w:rsidRDefault="00EA4C29" w:rsidP="00EA4C29"/>
    <w:p w14:paraId="6749C4CF" w14:textId="2DC373FD" w:rsidR="00EA4C29" w:rsidRDefault="00C55A64" w:rsidP="00EA4C29">
      <w:pPr>
        <w:rPr>
          <w:b/>
          <w:u w:val="single"/>
        </w:rPr>
      </w:pPr>
      <w:r>
        <w:rPr>
          <w:b/>
          <w:u w:val="single"/>
        </w:rPr>
        <w:t>Role: ​</w:t>
      </w:r>
      <w:r w:rsidR="00FF6431">
        <w:rPr>
          <w:b/>
          <w:u w:val="single"/>
        </w:rPr>
        <w:t xml:space="preserve"> QA Engineer  </w:t>
      </w:r>
      <w:r w:rsidR="00EA4C29" w:rsidRPr="00EA4C29">
        <w:rPr>
          <w:b/>
          <w:u w:val="single"/>
        </w:rPr>
        <w:t xml:space="preserve">  </w:t>
      </w:r>
    </w:p>
    <w:p w14:paraId="3E457A0A" w14:textId="4BF2FA25" w:rsidR="0079308C" w:rsidRPr="0079308C" w:rsidRDefault="0079308C" w:rsidP="00EA4C29">
      <w:pPr>
        <w:rPr>
          <w:b/>
        </w:rPr>
      </w:pPr>
      <w:r>
        <w:rPr>
          <w:b/>
          <w:u w:val="single"/>
        </w:rPr>
        <w:t xml:space="preserve">Candidates Name: </w:t>
      </w:r>
    </w:p>
    <w:p w14:paraId="14102CBE" w14:textId="77777777" w:rsidR="00EA4C29" w:rsidRPr="00EA4C29" w:rsidRDefault="00EA4C29" w:rsidP="00EA4C29">
      <w:pPr>
        <w:rPr>
          <w:b/>
        </w:rPr>
      </w:pPr>
      <w:r w:rsidRPr="00EA4C29">
        <w:rPr>
          <w:b/>
        </w:rPr>
        <w:t xml:space="preserve">Assignment 1 </w:t>
      </w:r>
    </w:p>
    <w:p w14:paraId="4B912BF2" w14:textId="469AFA4D" w:rsidR="00EA4C29" w:rsidRDefault="00EA4C29" w:rsidP="00FF6431">
      <w:pPr>
        <w:ind w:left="720"/>
      </w:pPr>
      <w:r w:rsidRPr="00EA4C29">
        <w:rPr>
          <w:b/>
        </w:rPr>
        <w:t>Description: ​</w:t>
      </w:r>
      <w:r>
        <w:t xml:space="preserve">Co-Operative Bank has a lot of products that need </w:t>
      </w:r>
      <w:r w:rsidR="00C55A64">
        <w:t>testing,</w:t>
      </w:r>
      <w:r>
        <w:t xml:space="preserve"> so automation is key.</w:t>
      </w:r>
      <w:r w:rsidR="00FF6431">
        <w:t xml:space="preserve"> O</w:t>
      </w:r>
      <w:r>
        <w:t xml:space="preserve">ne of their key applications is </w:t>
      </w:r>
      <w:r w:rsidR="0079308C">
        <w:t>Online</w:t>
      </w:r>
      <w:r w:rsidR="00114E30">
        <w:t xml:space="preserve"> Banking application</w:t>
      </w:r>
      <w:r>
        <w:t>.</w:t>
      </w:r>
    </w:p>
    <w:p w14:paraId="1B4FC23A" w14:textId="3112CAD5" w:rsidR="00EA4C29" w:rsidRDefault="00C55A64" w:rsidP="00EA4C29">
      <w:pPr>
        <w:ind w:left="720"/>
      </w:pPr>
      <w:r w:rsidRPr="00FF6431">
        <w:rPr>
          <w:b/>
        </w:rPr>
        <w:t>Task: ​</w:t>
      </w:r>
      <w:r w:rsidR="00EA4C29">
        <w:t xml:space="preserve"> Test this application and document any bugs or unexpected behavior that you come across. For the issues you find, please provide documentation so that they can be reproduced. No need to exhaustively document every issue that you find. Just provide a sample!  </w:t>
      </w:r>
    </w:p>
    <w:p w14:paraId="5DDAE058" w14:textId="77777777" w:rsidR="00EA4C29" w:rsidRPr="00EA4C29" w:rsidRDefault="00EA4C29" w:rsidP="00EA4C29">
      <w:pPr>
        <w:rPr>
          <w:b/>
        </w:rPr>
      </w:pPr>
      <w:r w:rsidRPr="00EA4C29">
        <w:rPr>
          <w:b/>
        </w:rPr>
        <w:t xml:space="preserve">Credentials: </w:t>
      </w:r>
    </w:p>
    <w:p w14:paraId="212F0384" w14:textId="4C01F002" w:rsidR="00114E30" w:rsidRDefault="00EA4C29" w:rsidP="00642B14">
      <w:pPr>
        <w:pStyle w:val="ListParagraph"/>
        <w:numPr>
          <w:ilvl w:val="0"/>
          <w:numId w:val="1"/>
        </w:numPr>
      </w:pPr>
      <w:r>
        <w:t xml:space="preserve">Application URL: </w:t>
      </w:r>
      <w:hyperlink r:id="rId7" w:history="1">
        <w:r w:rsidR="00C55A64" w:rsidRPr="00A3519B">
          <w:rPr>
            <w:rStyle w:val="Hyperlink"/>
          </w:rPr>
          <w:t>https://retail-onlinebanking-uat.co-opbank.co.ke/iportalweb/iRetail@1</w:t>
        </w:r>
      </w:hyperlink>
      <w:r w:rsidR="00C55A64">
        <w:t xml:space="preserve"> </w:t>
      </w:r>
    </w:p>
    <w:p w14:paraId="3A08922C" w14:textId="0817050F" w:rsidR="00EA4C29" w:rsidRDefault="00EA4C29" w:rsidP="00114E30">
      <w:pPr>
        <w:pStyle w:val="ListParagraph"/>
        <w:numPr>
          <w:ilvl w:val="0"/>
          <w:numId w:val="1"/>
        </w:numPr>
      </w:pPr>
      <w:r>
        <w:t>Username: ​</w:t>
      </w:r>
      <w:r w:rsidR="00EE7DDD">
        <w:t>cirungu</w:t>
      </w:r>
    </w:p>
    <w:p w14:paraId="75DC7933" w14:textId="2D4D86F6" w:rsidR="00EA4C29" w:rsidRDefault="00C55A64" w:rsidP="00EA4C29">
      <w:pPr>
        <w:pStyle w:val="ListParagraph"/>
        <w:numPr>
          <w:ilvl w:val="0"/>
          <w:numId w:val="1"/>
        </w:numPr>
      </w:pPr>
      <w:r>
        <w:t>Password: ​</w:t>
      </w:r>
      <w:r w:rsidR="00EA4C29">
        <w:t xml:space="preserve"> </w:t>
      </w:r>
      <w:r w:rsidR="00114E30">
        <w:t>0000</w:t>
      </w:r>
      <w:r>
        <w:t>000</w:t>
      </w:r>
    </w:p>
    <w:p w14:paraId="5BE9CA4D" w14:textId="123F50FB" w:rsidR="00C55A64" w:rsidRDefault="00C55A64" w:rsidP="00EA4C29">
      <w:pPr>
        <w:pStyle w:val="ListParagraph"/>
        <w:numPr>
          <w:ilvl w:val="0"/>
          <w:numId w:val="1"/>
        </w:numPr>
      </w:pPr>
      <w:r>
        <w:t>OTP 000000</w:t>
      </w:r>
    </w:p>
    <w:p w14:paraId="262283DA" w14:textId="77777777" w:rsidR="00EA4C29" w:rsidRDefault="00EA4C29" w:rsidP="00EA4C29">
      <w:r w:rsidRPr="00EA4C29">
        <w:rPr>
          <w:b/>
        </w:rPr>
        <w:t>Goal:</w:t>
      </w:r>
      <w:r>
        <w:t xml:space="preserve"> ​This task covers one of the primary responsibilities of this role. We are interested in understanding your thoroughness and attention to detail, as well as communication proficiency in documenting the issues you find.  </w:t>
      </w:r>
    </w:p>
    <w:p w14:paraId="15291272" w14:textId="77777777" w:rsidR="00EA4C29" w:rsidRPr="00EA4C29" w:rsidRDefault="00EA4C29" w:rsidP="00EA4C29">
      <w:pPr>
        <w:rPr>
          <w:b/>
        </w:rPr>
      </w:pPr>
      <w:r w:rsidRPr="00EA4C29">
        <w:rPr>
          <w:b/>
        </w:rPr>
        <w:t xml:space="preserve">Assignment 2 </w:t>
      </w:r>
    </w:p>
    <w:p w14:paraId="63B5677E" w14:textId="5694DE36" w:rsidR="00EA4C29" w:rsidRDefault="00EA4C29" w:rsidP="00EA4C29">
      <w:pPr>
        <w:ind w:left="720"/>
      </w:pPr>
      <w:r>
        <w:t xml:space="preserve">Description: ​Given how time-consuming manual testing can become, we would like to automate some of the user scenarios in the </w:t>
      </w:r>
      <w:r w:rsidR="00114E30">
        <w:t xml:space="preserve">USSD </w:t>
      </w:r>
      <w:r>
        <w:t xml:space="preserve">Banking Application. </w:t>
      </w:r>
    </w:p>
    <w:p w14:paraId="415042F0" w14:textId="77777777" w:rsidR="00EA4C29" w:rsidRDefault="00EA4C29" w:rsidP="00EA4C29">
      <w:pPr>
        <w:ind w:left="720"/>
      </w:pPr>
      <w:r>
        <w:t xml:space="preserve">Task: ​Write an automated test for the following scenario: </w:t>
      </w:r>
    </w:p>
    <w:p w14:paraId="3F24B5D2" w14:textId="74F83635" w:rsidR="00EA4C29" w:rsidRPr="002A3C1B" w:rsidRDefault="00EA4C29" w:rsidP="00EA4C29">
      <w:pPr>
        <w:ind w:left="720"/>
        <w:rPr>
          <w:i/>
          <w:u w:val="single"/>
        </w:rPr>
      </w:pPr>
      <w:r w:rsidRPr="002A3C1B">
        <w:rPr>
          <w:i/>
          <w:u w:val="single"/>
        </w:rPr>
        <w:t>Login and</w:t>
      </w:r>
      <w:r w:rsidR="00114E30">
        <w:rPr>
          <w:i/>
          <w:u w:val="single"/>
        </w:rPr>
        <w:t xml:space="preserve"> </w:t>
      </w:r>
      <w:r w:rsidR="009978CA">
        <w:rPr>
          <w:i/>
          <w:u w:val="single"/>
        </w:rPr>
        <w:t>send money via Mpesa</w:t>
      </w:r>
      <w:r w:rsidR="00114E30">
        <w:rPr>
          <w:i/>
          <w:u w:val="single"/>
        </w:rPr>
        <w:t xml:space="preserve"> and buy airtime</w:t>
      </w:r>
      <w:r w:rsidR="00FF6431" w:rsidRPr="002A3C1B">
        <w:rPr>
          <w:i/>
          <w:u w:val="single"/>
        </w:rPr>
        <w:t>, then logout</w:t>
      </w:r>
    </w:p>
    <w:p w14:paraId="7E6021CF" w14:textId="77777777" w:rsidR="00EA4C29" w:rsidRDefault="00EA4C29" w:rsidP="00EA4C29">
      <w:pPr>
        <w:ind w:left="720"/>
      </w:pPr>
      <w:r>
        <w:t xml:space="preserve">Use tools of your choice, with the credentials listed in Assignment 1. </w:t>
      </w:r>
    </w:p>
    <w:p w14:paraId="48FE1150" w14:textId="283E6FF6" w:rsidR="00EA4C29" w:rsidRDefault="00D56DE4" w:rsidP="002A3C1B">
      <w:r w:rsidRPr="002A3C1B">
        <w:rPr>
          <w:b/>
        </w:rPr>
        <w:t>Goal</w:t>
      </w:r>
      <w:r>
        <w:t>: ​</w:t>
      </w:r>
      <w:r w:rsidR="00EA4C29">
        <w:t xml:space="preserve"> We are interested in understanding your experience and technical skills in writing automated tests. Ensure that the test runs successfully without errors. </w:t>
      </w:r>
    </w:p>
    <w:p w14:paraId="55EB0181" w14:textId="77777777" w:rsidR="00EA4C29" w:rsidRDefault="00EA4C29" w:rsidP="00EA4C29">
      <w:r>
        <w:t xml:space="preserve"> </w:t>
      </w:r>
    </w:p>
    <w:p w14:paraId="33A58ABB" w14:textId="77777777" w:rsidR="00EA4C29" w:rsidRPr="00EA4C29" w:rsidRDefault="00EA4C29" w:rsidP="00EA4C29">
      <w:pPr>
        <w:rPr>
          <w:b/>
        </w:rPr>
      </w:pPr>
      <w:r w:rsidRPr="00EA4C29">
        <w:rPr>
          <w:b/>
        </w:rPr>
        <w:t>How to Submit.</w:t>
      </w:r>
    </w:p>
    <w:p w14:paraId="70C7EBBE" w14:textId="77777777" w:rsidR="00EA4C29" w:rsidRDefault="00EA4C29" w:rsidP="00EA4C29">
      <w:r>
        <w:t xml:space="preserve">Create a GitHub repository where you will push all your work for both assignments.  </w:t>
      </w:r>
    </w:p>
    <w:p w14:paraId="40ABC0A0" w14:textId="35A6414C" w:rsidR="00EA4C29" w:rsidRDefault="00EA4C29" w:rsidP="00EA4C29">
      <w:r w:rsidRPr="00EA4C29">
        <w:rPr>
          <w:b/>
        </w:rPr>
        <w:t>Assignment 1</w:t>
      </w:r>
      <w:r>
        <w:t>: ​Push a .​</w:t>
      </w:r>
      <w:r w:rsidR="002D0346">
        <w:t>doc</w:t>
      </w:r>
      <w:r w:rsidR="00C55A64">
        <w:t>/txt</w:t>
      </w:r>
      <w:r>
        <w:t xml:space="preserve"> ​ file to the repository with the answers to the question </w:t>
      </w:r>
    </w:p>
    <w:p w14:paraId="4005D8DB" w14:textId="22D3489F" w:rsidR="001F59D6" w:rsidRDefault="00EA4C29">
      <w:r w:rsidRPr="00EA4C29">
        <w:rPr>
          <w:b/>
        </w:rPr>
        <w:t>Assignment 2:</w:t>
      </w:r>
      <w:r>
        <w:t xml:space="preserve"> ​Push all your files to the repository and include a README.md ​ detailing the tools used, and how to set up and run the test Add @vsitati​(Victor Sitati) with Read ​ access to the repository once done. </w:t>
      </w:r>
    </w:p>
    <w:sectPr w:rsidR="001F59D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AD98A" w14:textId="77777777" w:rsidR="00E04632" w:rsidRDefault="00E04632" w:rsidP="00FF6431">
      <w:pPr>
        <w:spacing w:after="0" w:line="240" w:lineRule="auto"/>
      </w:pPr>
      <w:r>
        <w:separator/>
      </w:r>
    </w:p>
  </w:endnote>
  <w:endnote w:type="continuationSeparator" w:id="0">
    <w:p w14:paraId="2E598E56" w14:textId="77777777" w:rsidR="00E04632" w:rsidRDefault="00E04632" w:rsidP="00FF6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E66A9" w14:textId="77777777" w:rsidR="00E04632" w:rsidRDefault="00E04632" w:rsidP="00FF6431">
      <w:pPr>
        <w:spacing w:after="0" w:line="240" w:lineRule="auto"/>
      </w:pPr>
      <w:r>
        <w:separator/>
      </w:r>
    </w:p>
  </w:footnote>
  <w:footnote w:type="continuationSeparator" w:id="0">
    <w:p w14:paraId="3C5F1805" w14:textId="77777777" w:rsidR="00E04632" w:rsidRDefault="00E04632" w:rsidP="00FF6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364DFA" w14:textId="1ED358DA" w:rsidR="00FF6431" w:rsidRDefault="00FF6431">
    <w:pPr>
      <w:pStyle w:val="Header"/>
    </w:pPr>
    <w:r>
      <w:tab/>
    </w:r>
    <w:r w:rsidR="00C55A64">
      <w:rPr>
        <w:noProof/>
      </w:rPr>
      <w:drawing>
        <wp:inline distT="0" distB="0" distL="0" distR="0" wp14:anchorId="2D045D91" wp14:editId="540B7453">
          <wp:extent cx="1323340" cy="661670"/>
          <wp:effectExtent l="0" t="0" r="0" b="5080"/>
          <wp:docPr id="3" name="Picture 3" descr="C:\Users\vsitati.CO-OPBANK\AppData\Local\Microsoft\Windows\INetCache\Content.MSO\7B8EB5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sitati.CO-OPBANK\AppData\Local\Microsoft\Windows\INetCache\Content.MSO\7B8EB59F.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0742" cy="685371"/>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27A85"/>
    <w:multiLevelType w:val="hybridMultilevel"/>
    <w:tmpl w:val="0D70F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zQwNzYzMDM2NjVT0lEKTi0uzszPAykwrAUAEWKfCCwAAAA="/>
  </w:docVars>
  <w:rsids>
    <w:rsidRoot w:val="00EA4C29"/>
    <w:rsid w:val="00057E12"/>
    <w:rsid w:val="000E4375"/>
    <w:rsid w:val="00114E30"/>
    <w:rsid w:val="001C1BC6"/>
    <w:rsid w:val="002A3C1B"/>
    <w:rsid w:val="002D0346"/>
    <w:rsid w:val="0043178A"/>
    <w:rsid w:val="007138D8"/>
    <w:rsid w:val="0077482D"/>
    <w:rsid w:val="0079308C"/>
    <w:rsid w:val="008A3EF1"/>
    <w:rsid w:val="009978CA"/>
    <w:rsid w:val="009E17C0"/>
    <w:rsid w:val="00B627E3"/>
    <w:rsid w:val="00C55A64"/>
    <w:rsid w:val="00D56DE4"/>
    <w:rsid w:val="00E04632"/>
    <w:rsid w:val="00EA4C29"/>
    <w:rsid w:val="00EA727F"/>
    <w:rsid w:val="00ED6143"/>
    <w:rsid w:val="00EE7DDD"/>
    <w:rsid w:val="00FF6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1EE77"/>
  <w15:chartTrackingRefBased/>
  <w15:docId w15:val="{89337B33-E455-4C3F-AFF6-F65F16396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C29"/>
    <w:pPr>
      <w:ind w:left="720"/>
      <w:contextualSpacing/>
    </w:pPr>
  </w:style>
  <w:style w:type="character" w:styleId="Hyperlink">
    <w:name w:val="Hyperlink"/>
    <w:basedOn w:val="DefaultParagraphFont"/>
    <w:uiPriority w:val="99"/>
    <w:unhideWhenUsed/>
    <w:rsid w:val="00EA4C29"/>
    <w:rPr>
      <w:color w:val="0000FF"/>
      <w:u w:val="single"/>
    </w:rPr>
  </w:style>
  <w:style w:type="character" w:styleId="CommentReference">
    <w:name w:val="annotation reference"/>
    <w:basedOn w:val="DefaultParagraphFont"/>
    <w:uiPriority w:val="99"/>
    <w:semiHidden/>
    <w:unhideWhenUsed/>
    <w:rsid w:val="00EA4C29"/>
    <w:rPr>
      <w:sz w:val="16"/>
      <w:szCs w:val="16"/>
    </w:rPr>
  </w:style>
  <w:style w:type="paragraph" w:styleId="CommentText">
    <w:name w:val="annotation text"/>
    <w:basedOn w:val="Normal"/>
    <w:link w:val="CommentTextChar"/>
    <w:uiPriority w:val="99"/>
    <w:semiHidden/>
    <w:unhideWhenUsed/>
    <w:rsid w:val="00EA4C29"/>
    <w:pPr>
      <w:spacing w:line="240" w:lineRule="auto"/>
    </w:pPr>
    <w:rPr>
      <w:sz w:val="20"/>
      <w:szCs w:val="20"/>
    </w:rPr>
  </w:style>
  <w:style w:type="character" w:customStyle="1" w:styleId="CommentTextChar">
    <w:name w:val="Comment Text Char"/>
    <w:basedOn w:val="DefaultParagraphFont"/>
    <w:link w:val="CommentText"/>
    <w:uiPriority w:val="99"/>
    <w:semiHidden/>
    <w:rsid w:val="00EA4C29"/>
    <w:rPr>
      <w:sz w:val="20"/>
      <w:szCs w:val="20"/>
    </w:rPr>
  </w:style>
  <w:style w:type="paragraph" w:styleId="CommentSubject">
    <w:name w:val="annotation subject"/>
    <w:basedOn w:val="CommentText"/>
    <w:next w:val="CommentText"/>
    <w:link w:val="CommentSubjectChar"/>
    <w:uiPriority w:val="99"/>
    <w:semiHidden/>
    <w:unhideWhenUsed/>
    <w:rsid w:val="00EA4C29"/>
    <w:rPr>
      <w:b/>
      <w:bCs/>
    </w:rPr>
  </w:style>
  <w:style w:type="character" w:customStyle="1" w:styleId="CommentSubjectChar">
    <w:name w:val="Comment Subject Char"/>
    <w:basedOn w:val="CommentTextChar"/>
    <w:link w:val="CommentSubject"/>
    <w:uiPriority w:val="99"/>
    <w:semiHidden/>
    <w:rsid w:val="00EA4C29"/>
    <w:rPr>
      <w:b/>
      <w:bCs/>
      <w:sz w:val="20"/>
      <w:szCs w:val="20"/>
    </w:rPr>
  </w:style>
  <w:style w:type="paragraph" w:styleId="BalloonText">
    <w:name w:val="Balloon Text"/>
    <w:basedOn w:val="Normal"/>
    <w:link w:val="BalloonTextChar"/>
    <w:uiPriority w:val="99"/>
    <w:semiHidden/>
    <w:unhideWhenUsed/>
    <w:rsid w:val="00EA4C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C29"/>
    <w:rPr>
      <w:rFonts w:ascii="Segoe UI" w:hAnsi="Segoe UI" w:cs="Segoe UI"/>
      <w:sz w:val="18"/>
      <w:szCs w:val="18"/>
    </w:rPr>
  </w:style>
  <w:style w:type="paragraph" w:styleId="Header">
    <w:name w:val="header"/>
    <w:basedOn w:val="Normal"/>
    <w:link w:val="HeaderChar"/>
    <w:uiPriority w:val="99"/>
    <w:unhideWhenUsed/>
    <w:rsid w:val="00FF64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431"/>
  </w:style>
  <w:style w:type="paragraph" w:styleId="Footer">
    <w:name w:val="footer"/>
    <w:basedOn w:val="Normal"/>
    <w:link w:val="FooterChar"/>
    <w:uiPriority w:val="99"/>
    <w:unhideWhenUsed/>
    <w:rsid w:val="00FF64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431"/>
  </w:style>
  <w:style w:type="character" w:styleId="UnresolvedMention">
    <w:name w:val="Unresolved Mention"/>
    <w:basedOn w:val="DefaultParagraphFont"/>
    <w:uiPriority w:val="99"/>
    <w:semiHidden/>
    <w:unhideWhenUsed/>
    <w:rsid w:val="00C55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etail-onlinebanking-uat.co-opbank.co.ke/iportalweb/iRetail@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7</TotalTime>
  <Pages>1</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Sitati [Quality Assurance]</dc:creator>
  <cp:keywords/>
  <dc:description/>
  <cp:lastModifiedBy>Victor Sitati [Quality Assurance]</cp:lastModifiedBy>
  <cp:revision>8</cp:revision>
  <dcterms:created xsi:type="dcterms:W3CDTF">2020-03-11T08:02:00Z</dcterms:created>
  <dcterms:modified xsi:type="dcterms:W3CDTF">2020-07-01T11:51:00Z</dcterms:modified>
</cp:coreProperties>
</file>